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A1886" w14:textId="3514728E" w:rsidR="009067DC" w:rsidRDefault="00713AEF" w:rsidP="009067DC">
      <w:pPr>
        <w:jc w:val="center"/>
        <w:rPr>
          <w:b/>
          <w:smallCaps/>
          <w:sz w:val="28"/>
        </w:rPr>
      </w:pPr>
      <w:r>
        <w:rPr>
          <w:b/>
          <w:smallCaps/>
          <w:sz w:val="28"/>
        </w:rPr>
        <w:t>Journal</w:t>
      </w:r>
      <w:r w:rsidR="00164FC4" w:rsidRPr="00B07A17">
        <w:rPr>
          <w:b/>
          <w:smallCaps/>
          <w:sz w:val="28"/>
        </w:rPr>
        <w:t xml:space="preserve"> </w:t>
      </w:r>
      <w:r w:rsidR="00E31716" w:rsidRPr="00B07A17">
        <w:rPr>
          <w:b/>
          <w:smallCaps/>
          <w:sz w:val="28"/>
        </w:rPr>
        <w:t>Critique</w:t>
      </w:r>
      <w:r w:rsidR="00B07A17">
        <w:rPr>
          <w:b/>
          <w:smallCaps/>
          <w:sz w:val="28"/>
        </w:rPr>
        <w:t xml:space="preserve"> </w:t>
      </w:r>
      <w:r w:rsidR="00902179">
        <w:rPr>
          <w:b/>
          <w:smallCaps/>
          <w:sz w:val="28"/>
        </w:rPr>
        <w:t>Template</w:t>
      </w:r>
    </w:p>
    <w:p w14:paraId="7EAB99A1" w14:textId="77777777" w:rsidR="00164FC4" w:rsidRDefault="00E31716" w:rsidP="009067DC">
      <w:pPr>
        <w:jc w:val="center"/>
        <w:rPr>
          <w:b/>
        </w:rPr>
      </w:pPr>
      <w:r>
        <w:rPr>
          <w:b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3"/>
        <w:gridCol w:w="4307"/>
      </w:tblGrid>
      <w:tr w:rsidR="00164FC4" w:rsidRPr="00B07A17" w14:paraId="2DFE4111" w14:textId="77777777" w:rsidTr="00B07A17">
        <w:tc>
          <w:tcPr>
            <w:tcW w:w="4428" w:type="dxa"/>
          </w:tcPr>
          <w:p w14:paraId="1831A43C" w14:textId="2E0C5EEF" w:rsidR="00164FC4" w:rsidRPr="00B07A17" w:rsidRDefault="007E6281" w:rsidP="0090682C">
            <w:pPr>
              <w:tabs>
                <w:tab w:val="left" w:pos="3240"/>
              </w:tabs>
              <w:rPr>
                <w:b/>
              </w:rPr>
            </w:pPr>
            <w:r>
              <w:rPr>
                <w:b/>
              </w:rPr>
              <w:t>Candidate</w:t>
            </w:r>
            <w:r w:rsidR="00164FC4" w:rsidRPr="00B07A17">
              <w:rPr>
                <w:b/>
              </w:rPr>
              <w:t xml:space="preserve"> Name:</w:t>
            </w:r>
          </w:p>
        </w:tc>
        <w:tc>
          <w:tcPr>
            <w:tcW w:w="4428" w:type="dxa"/>
          </w:tcPr>
          <w:p w14:paraId="43765741" w14:textId="77777777" w:rsidR="00164FC4" w:rsidRPr="00B07A17" w:rsidRDefault="00164FC4" w:rsidP="00B07A17">
            <w:pPr>
              <w:tabs>
                <w:tab w:val="left" w:pos="4680"/>
                <w:tab w:val="left" w:pos="5040"/>
                <w:tab w:val="left" w:pos="7920"/>
              </w:tabs>
              <w:rPr>
                <w:b/>
              </w:rPr>
            </w:pPr>
            <w:r w:rsidRPr="00B07A17">
              <w:rPr>
                <w:b/>
              </w:rPr>
              <w:t>Date:</w:t>
            </w:r>
          </w:p>
        </w:tc>
      </w:tr>
    </w:tbl>
    <w:p w14:paraId="05D876A3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5C4BEF67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682C385A" w14:textId="1082BCEB" w:rsidR="00E31716" w:rsidRDefault="009067DC" w:rsidP="00E31716">
      <w:pPr>
        <w:tabs>
          <w:tab w:val="left" w:pos="4680"/>
          <w:tab w:val="left" w:pos="5040"/>
          <w:tab w:val="left" w:pos="7920"/>
        </w:tabs>
        <w:rPr>
          <w:b/>
        </w:rPr>
      </w:pPr>
      <w:r>
        <w:rPr>
          <w:b/>
        </w:rPr>
        <w:t>Research Questions</w:t>
      </w:r>
      <w:r w:rsidR="00510F6B">
        <w:rPr>
          <w:b/>
        </w:rPr>
        <w:t xml:space="preserve"> </w:t>
      </w:r>
    </w:p>
    <w:p w14:paraId="037AD128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19B693B2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0C4CD4EE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7A9169F3" w14:textId="0B217865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  <w:r>
        <w:rPr>
          <w:b/>
        </w:rPr>
        <w:t>Experimental Design</w:t>
      </w:r>
    </w:p>
    <w:p w14:paraId="379A9806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40C6E4B0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29400ADB" w14:textId="77777777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18ED4203" w14:textId="1E146C12" w:rsid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</w:rPr>
      </w:pPr>
      <w:r>
        <w:rPr>
          <w:b/>
        </w:rPr>
        <w:t>Summary of Methods</w:t>
      </w:r>
    </w:p>
    <w:p w14:paraId="610A2762" w14:textId="77777777" w:rsidR="00E31716" w:rsidRPr="00E31716" w:rsidRDefault="00E31716" w:rsidP="00E31716">
      <w:pPr>
        <w:tabs>
          <w:tab w:val="left" w:pos="4680"/>
          <w:tab w:val="left" w:pos="5040"/>
          <w:tab w:val="left" w:pos="7920"/>
        </w:tabs>
        <w:rPr>
          <w:b/>
          <w:sz w:val="23"/>
          <w:szCs w:val="23"/>
        </w:rPr>
      </w:pPr>
    </w:p>
    <w:p w14:paraId="5D95C094" w14:textId="77777777" w:rsidR="00E31716" w:rsidRP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  <w:r w:rsidRPr="00E31716">
        <w:rPr>
          <w:b/>
          <w:sz w:val="23"/>
          <w:szCs w:val="23"/>
        </w:rPr>
        <w:tab/>
      </w:r>
      <w:r w:rsidRPr="00E31716">
        <w:rPr>
          <w:sz w:val="23"/>
          <w:szCs w:val="23"/>
        </w:rPr>
        <w:t>Participants</w:t>
      </w:r>
    </w:p>
    <w:p w14:paraId="5509CFC5" w14:textId="77777777" w:rsidR="00E31716" w:rsidRP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</w:p>
    <w:p w14:paraId="7474A8E2" w14:textId="77777777" w:rsidR="00E31716" w:rsidRP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  <w:r w:rsidRPr="00E31716">
        <w:rPr>
          <w:sz w:val="23"/>
          <w:szCs w:val="23"/>
        </w:rPr>
        <w:tab/>
      </w:r>
    </w:p>
    <w:p w14:paraId="3A7FCAA8" w14:textId="77777777" w:rsidR="00E31716" w:rsidRPr="00E31716" w:rsidRDefault="0090682C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  <w:r>
        <w:rPr>
          <w:sz w:val="23"/>
          <w:szCs w:val="23"/>
        </w:rPr>
        <w:tab/>
        <w:t>Setting</w:t>
      </w:r>
    </w:p>
    <w:p w14:paraId="538E5FE1" w14:textId="77777777" w:rsidR="00E31716" w:rsidRP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</w:p>
    <w:p w14:paraId="18011435" w14:textId="77777777" w:rsidR="00E31716" w:rsidRP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</w:p>
    <w:p w14:paraId="7C70E415" w14:textId="77777777" w:rsidR="00E31716" w:rsidRP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  <w:r w:rsidRPr="00E31716">
        <w:rPr>
          <w:sz w:val="23"/>
          <w:szCs w:val="23"/>
        </w:rPr>
        <w:tab/>
        <w:t>Procedures</w:t>
      </w:r>
    </w:p>
    <w:p w14:paraId="11EAE7A0" w14:textId="77777777" w:rsid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</w:pPr>
    </w:p>
    <w:p w14:paraId="7BC4B179" w14:textId="77777777" w:rsidR="0090682C" w:rsidRDefault="0090682C" w:rsidP="00E31716">
      <w:pPr>
        <w:tabs>
          <w:tab w:val="left" w:pos="720"/>
          <w:tab w:val="left" w:pos="4680"/>
          <w:tab w:val="left" w:pos="5040"/>
          <w:tab w:val="left" w:pos="7920"/>
        </w:tabs>
      </w:pPr>
    </w:p>
    <w:p w14:paraId="43D972AE" w14:textId="678D7238" w:rsid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b/>
        </w:rPr>
      </w:pPr>
      <w:r>
        <w:rPr>
          <w:b/>
        </w:rPr>
        <w:t>Results</w:t>
      </w:r>
    </w:p>
    <w:p w14:paraId="081163A4" w14:textId="77777777" w:rsidR="0090682C" w:rsidRDefault="0090682C" w:rsidP="00E31716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  <w:r>
        <w:rPr>
          <w:sz w:val="23"/>
          <w:szCs w:val="23"/>
        </w:rPr>
        <w:tab/>
      </w:r>
    </w:p>
    <w:p w14:paraId="55CBBF59" w14:textId="017D1ACE" w:rsidR="00E31716" w:rsidRPr="00E31716" w:rsidRDefault="0090682C" w:rsidP="00510F6B">
      <w:pPr>
        <w:tabs>
          <w:tab w:val="left" w:pos="720"/>
          <w:tab w:val="left" w:pos="4680"/>
          <w:tab w:val="left" w:pos="5040"/>
          <w:tab w:val="left" w:pos="7920"/>
        </w:tabs>
        <w:rPr>
          <w:sz w:val="23"/>
          <w:szCs w:val="23"/>
        </w:rPr>
      </w:pPr>
      <w:r>
        <w:rPr>
          <w:sz w:val="23"/>
          <w:szCs w:val="23"/>
        </w:rPr>
        <w:tab/>
      </w:r>
    </w:p>
    <w:p w14:paraId="0478AC47" w14:textId="77777777" w:rsid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  <w:rPr>
          <w:b/>
        </w:rPr>
      </w:pPr>
    </w:p>
    <w:p w14:paraId="2475C556" w14:textId="77777777" w:rsidR="0090682C" w:rsidRDefault="0090682C" w:rsidP="00E31716">
      <w:pPr>
        <w:tabs>
          <w:tab w:val="left" w:pos="720"/>
          <w:tab w:val="left" w:pos="4680"/>
          <w:tab w:val="left" w:pos="5040"/>
          <w:tab w:val="left" w:pos="7920"/>
        </w:tabs>
        <w:rPr>
          <w:b/>
        </w:rPr>
      </w:pPr>
    </w:p>
    <w:p w14:paraId="552027CB" w14:textId="0AF76275" w:rsidR="00E31716" w:rsidRDefault="00E31716" w:rsidP="00E31716">
      <w:pPr>
        <w:tabs>
          <w:tab w:val="left" w:pos="720"/>
          <w:tab w:val="left" w:pos="4680"/>
          <w:tab w:val="left" w:pos="5040"/>
          <w:tab w:val="left" w:pos="7920"/>
        </w:tabs>
      </w:pPr>
      <w:r>
        <w:rPr>
          <w:b/>
        </w:rPr>
        <w:t>Commentar</w:t>
      </w:r>
      <w:r w:rsidR="00572661">
        <w:rPr>
          <w:b/>
        </w:rPr>
        <w:t xml:space="preserve">y </w:t>
      </w:r>
    </w:p>
    <w:p w14:paraId="4DA36F63" w14:textId="77777777" w:rsidR="00164FC4" w:rsidRDefault="00164FC4" w:rsidP="00E31716">
      <w:pPr>
        <w:tabs>
          <w:tab w:val="left" w:pos="720"/>
          <w:tab w:val="left" w:pos="4680"/>
          <w:tab w:val="left" w:pos="5040"/>
          <w:tab w:val="left" w:pos="7920"/>
        </w:tabs>
      </w:pPr>
    </w:p>
    <w:p w14:paraId="11F4FE3D" w14:textId="77777777" w:rsidR="00164FC4" w:rsidRDefault="00164FC4" w:rsidP="00164FC4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36A1961A" w14:textId="77777777" w:rsidR="00510F6B" w:rsidRDefault="00510F6B" w:rsidP="00164FC4">
      <w:pPr>
        <w:tabs>
          <w:tab w:val="left" w:pos="4680"/>
          <w:tab w:val="left" w:pos="5040"/>
          <w:tab w:val="left" w:pos="7920"/>
        </w:tabs>
        <w:rPr>
          <w:b/>
        </w:rPr>
      </w:pPr>
    </w:p>
    <w:p w14:paraId="6A7F72DB" w14:textId="77777777" w:rsidR="00981062" w:rsidRDefault="00981062">
      <w:pPr>
        <w:rPr>
          <w:b/>
        </w:rPr>
      </w:pPr>
      <w:r>
        <w:rPr>
          <w:b/>
        </w:rPr>
        <w:br w:type="page"/>
      </w:r>
    </w:p>
    <w:p w14:paraId="29309B4A" w14:textId="1F79EA60" w:rsidR="00164FC4" w:rsidRPr="0090682C" w:rsidRDefault="00164FC4" w:rsidP="0090682C">
      <w:pPr>
        <w:tabs>
          <w:tab w:val="left" w:pos="4680"/>
          <w:tab w:val="left" w:pos="5040"/>
          <w:tab w:val="left" w:pos="7920"/>
        </w:tabs>
        <w:jc w:val="center"/>
      </w:pPr>
      <w:r>
        <w:rPr>
          <w:b/>
        </w:rPr>
        <w:lastRenderedPageBreak/>
        <w:t>Reference</w:t>
      </w:r>
      <w:r w:rsidR="0094080C">
        <w:rPr>
          <w:b/>
        </w:rPr>
        <w:t>s</w:t>
      </w:r>
    </w:p>
    <w:p w14:paraId="48C21D41" w14:textId="77777777" w:rsidR="00164FC4" w:rsidRPr="00E31716" w:rsidRDefault="00164FC4" w:rsidP="00E31716">
      <w:pPr>
        <w:tabs>
          <w:tab w:val="left" w:pos="720"/>
          <w:tab w:val="left" w:pos="4680"/>
          <w:tab w:val="left" w:pos="5040"/>
          <w:tab w:val="left" w:pos="7920"/>
        </w:tabs>
      </w:pPr>
    </w:p>
    <w:sectPr w:rsidR="00164FC4" w:rsidRPr="00E3171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63811" w14:textId="77777777" w:rsidR="005C69F8" w:rsidRDefault="005C69F8" w:rsidP="00B07A17">
      <w:r>
        <w:separator/>
      </w:r>
    </w:p>
  </w:endnote>
  <w:endnote w:type="continuationSeparator" w:id="0">
    <w:p w14:paraId="43D9F3B6" w14:textId="77777777" w:rsidR="005C69F8" w:rsidRDefault="005C69F8" w:rsidP="00B07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0EC57" w14:textId="77777777" w:rsidR="000A1743" w:rsidRDefault="000A17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684AD" w14:textId="77777777" w:rsidR="000A1743" w:rsidRDefault="000A17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CC4CD" w14:textId="77777777" w:rsidR="000A1743" w:rsidRDefault="000A1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E6D33" w14:textId="77777777" w:rsidR="005C69F8" w:rsidRDefault="005C69F8" w:rsidP="00B07A17">
      <w:r>
        <w:separator/>
      </w:r>
    </w:p>
  </w:footnote>
  <w:footnote w:type="continuationSeparator" w:id="0">
    <w:p w14:paraId="1BD4AF83" w14:textId="77777777" w:rsidR="005C69F8" w:rsidRDefault="005C69F8" w:rsidP="00B07A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E279D" w14:textId="77777777" w:rsidR="000A1743" w:rsidRDefault="000A17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B3F77" w14:textId="77777777" w:rsidR="00B07A17" w:rsidRDefault="00B07A17">
    <w:pPr>
      <w:pStyle w:val="Header"/>
    </w:pPr>
    <w:r>
      <w:tab/>
    </w:r>
    <w:r>
      <w:tab/>
    </w:r>
    <w:r w:rsidRPr="00B07A17">
      <w:rPr>
        <w:sz w:val="20"/>
      </w:rPr>
      <w:t>EDUC 7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07CF9" w14:textId="77777777" w:rsidR="000A1743" w:rsidRDefault="000A17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tDA2NLYwNTA1MTVU0lEKTi0uzszPAykwrAUA9BuW0CwAAAA="/>
  </w:docVars>
  <w:rsids>
    <w:rsidRoot w:val="00E31716"/>
    <w:rsid w:val="0008345B"/>
    <w:rsid w:val="000A1743"/>
    <w:rsid w:val="00164FC4"/>
    <w:rsid w:val="00167073"/>
    <w:rsid w:val="001E467A"/>
    <w:rsid w:val="00352943"/>
    <w:rsid w:val="00352DF9"/>
    <w:rsid w:val="003C4934"/>
    <w:rsid w:val="0042296C"/>
    <w:rsid w:val="004B1EB9"/>
    <w:rsid w:val="00510F6B"/>
    <w:rsid w:val="005503FC"/>
    <w:rsid w:val="00572661"/>
    <w:rsid w:val="005C69F8"/>
    <w:rsid w:val="005E7C9B"/>
    <w:rsid w:val="00676C84"/>
    <w:rsid w:val="006B70DC"/>
    <w:rsid w:val="00713AEF"/>
    <w:rsid w:val="00724CB2"/>
    <w:rsid w:val="007B1C9D"/>
    <w:rsid w:val="007E6281"/>
    <w:rsid w:val="008E2B4D"/>
    <w:rsid w:val="00902179"/>
    <w:rsid w:val="009067DC"/>
    <w:rsid w:val="0090682C"/>
    <w:rsid w:val="0094080C"/>
    <w:rsid w:val="00981062"/>
    <w:rsid w:val="00A120CC"/>
    <w:rsid w:val="00B07A17"/>
    <w:rsid w:val="00B92276"/>
    <w:rsid w:val="00C35895"/>
    <w:rsid w:val="00C36710"/>
    <w:rsid w:val="00C5656A"/>
    <w:rsid w:val="00DE7263"/>
    <w:rsid w:val="00E31716"/>
    <w:rsid w:val="00FC245F"/>
    <w:rsid w:val="00FE2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2D61EE"/>
  <w15:chartTrackingRefBased/>
  <w15:docId w15:val="{76AE5AE2-5F20-4FC6-9660-5789EB25E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4F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07A1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07A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07A1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07A17"/>
    <w:rPr>
      <w:sz w:val="24"/>
      <w:szCs w:val="24"/>
    </w:rPr>
  </w:style>
  <w:style w:type="paragraph" w:styleId="BalloonText">
    <w:name w:val="Balloon Text"/>
    <w:basedOn w:val="Normal"/>
    <w:link w:val="BalloonTextChar"/>
    <w:rsid w:val="000834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45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</Words>
  <Characters>1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line for Study Critique</vt:lpstr>
    </vt:vector>
  </TitlesOfParts>
  <Company>Liberty University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for Study Critique</dc:title>
  <dc:subject/>
  <dc:creator>tsgatlin</dc:creator>
  <cp:keywords/>
  <cp:lastModifiedBy>Beverly, Karen Elaine (Curriculum Development)</cp:lastModifiedBy>
  <cp:revision>2</cp:revision>
  <dcterms:created xsi:type="dcterms:W3CDTF">2024-06-03T20:04:00Z</dcterms:created>
  <dcterms:modified xsi:type="dcterms:W3CDTF">2024-06-03T20:04:00Z</dcterms:modified>
</cp:coreProperties>
</file>